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30511cedc887cd7d2bef0a2ccd63caaa570aaee"/>
    <w:p>
      <w:pPr>
        <w:pStyle w:val="Heading1"/>
      </w:pPr>
      <w:r>
        <w:t xml:space="preserve">Statement of Purpose: Cultivating Authentic Storytelling Through Acting in Dar es Salaam, Tanzania</w:t>
      </w:r>
    </w:p>
    <w:p>
      <w:pPr>
        <w:pStyle w:val="FirstParagraph"/>
      </w:pPr>
      <w:r>
        <w:t xml:space="preserve">As I stand on the precipice of a dedicated acting career, my vision is unshakably rooted in the vibrant cultural landscape of Dar es Salaam, Tanzania. This Statement of Purpose articulates my unwavering commitment to becoming an actor who not only thrives within Tanzania's artistic ecosystem but actively contributes to its evolution. Dar es Salaam—a city pulsating with the energy of East Africa's creative renaissance—represents the essential crucible where my artistic identity will be forged and amplified. It is here, amidst the rhythms of Mwanza Street, the echoes in Boma Theatre, and the spirit of Kivukoni Market, that I intend to cultivate an acting practice deeply intertwined with Tanzanian narratives.</w:t>
      </w:r>
    </w:p>
    <w:p>
      <w:pPr>
        <w:pStyle w:val="BodyText"/>
      </w:pPr>
      <w:r>
        <w:t xml:space="preserve">My journey began not in Hollywood or London’s West End, but in a modest community theater group back home. As a youth in Arusha, I discovered acting as a language transcending linguistic barriers—a medium through which to explore the universal human condition while honoring my Swahili roots. This early immersion taught me that true acting stems from authenticity; it is not about mimicry of global trends, but about excavating stories embedded in one’s own soil. The pivotal moment came during a local production of "The Lion King" adapted for East African audiences. When I portrayed Simba—a role reimagined through the lens of Tanzanian folklore—I witnessed how culturally grounded storytelling could ignite communal pride and dialogue. That experience crystallized my conviction: as an Actor, my purpose is to serve as a bridge between global theatrical traditions and Tanzania's unique cultural heartbeat.</w:t>
      </w:r>
    </w:p>
    <w:p>
      <w:pPr>
        <w:pStyle w:val="BodyText"/>
      </w:pPr>
      <w:r>
        <w:t xml:space="preserve">Why Dar es Salaam? This metropolis is not merely a location; it is the undisputed epicenter of Tanzania’s creative revolution. With institutions like the National Theatre, Boma Theatre, and emerging film hubs such as FilmAfrica, Dar es Salaam offers an unparalleled ecosystem for artistic growth. Unlike other cities where actors chase fleeting opportunities abroad, I seek to embed myself within Tanzania’s own thriving arts infrastructure. The city’s diverse population—united by Swahili yet speaking 120+ languages—provides a living laboratory for exploring human complexity through performance. As noted by the Tanzania Arts Council in their 2023 report, "Dar es Salaam is where the continent's most dynamic theatrical innovations are incubated." This is where I must be to authentically engage with Tanzanian identity on stage and screen.</w:t>
      </w:r>
    </w:p>
    <w:p>
      <w:pPr>
        <w:pStyle w:val="BodyText"/>
      </w:pPr>
      <w:r>
        <w:t xml:space="preserve">My immediate goal is to contribute to Dar es Salaam’s nascent film industry by developing roles that reflect contemporary Tanzanian life. I aim to collaborate with local directors like Hussein Mwinyi, whose work in "Maji ya Kuja" (Water That Comes) redefined rural narratives, to create films addressing pressing social issues through a distinctly Swahili perspective. Simultaneously, I plan to co-found a community-based theater collective—tentatively named "Mawazo ya Mwanamke" (Women's Visions)—focusing on empowering female storytellers in the city’s informal settlements. This initiative would directly address the underrepresentation of women in Tanzanian acting and provide training using indigenous performance techniques like "Unguza" (storytelling through dance and drumming). My Statement of Purpose is not a passive declaration; it is a blueprint for active participation within Dar es Salaam’s artistic community.</w:t>
      </w:r>
    </w:p>
    <w:p>
      <w:pPr>
        <w:pStyle w:val="BodyText"/>
      </w:pPr>
      <w:r>
        <w:t xml:space="preserve">Crucially, my approach diverges from the conventional actor’s path. I reject the notion that acting in Tanzania requires sacrificing authenticity to conform to international standards. Instead, I will study Tanzanian theatrical traditions—from Kibao (traditional storytelling) to contemporary street theater—under mentors like Professor Agnes Nkandu at the University of Dar es Salaam's Department of Performing Arts. This academic grounding will inform my work with local companies such as Taifa Theatre Group, where I aspire to perform original scripts by Tanzanian playwrights. My training in movement-based acting (derived from Sidi Larbi Cherkaoui’s techniques) will be adapted to incorporate Tanzanian dance forms like "Mwana Mwana" and "Fumbua," ensuring my physicality resonates with the city’s cultural DNA. This fusion—of global technique and local wisdom—is what distinguishes a true Actor in Tanzania.</w:t>
      </w:r>
    </w:p>
    <w:p>
      <w:pPr>
        <w:pStyle w:val="BodyText"/>
      </w:pPr>
      <w:r>
        <w:t xml:space="preserve">Dar es Salaam’s challenges are also its greatest assets. The city faces infrastructure gaps that fuel creative resilience; when theaters lack electricity, artists use candlelight and mobile projectors to stage plays in neighborhoods like Mbagala. As an Actor, I commit to working within these realities—not as a limitation, but as inspiration. My future projects will include pop-up performances in markets and community centers across the city, making art accessible beyond traditional venues. This aligns with Tanzania’s National Cultural Policy (2019-2030), which prioritizes "cultural democratization." By embedding myself in Dar es Salaam’s grassroots spaces, I honor both the Statement of Purpose as a commitment to place-based artistry and my identity as an Actor who belongs to this community.</w:t>
      </w:r>
    </w:p>
    <w:p>
      <w:pPr>
        <w:pStyle w:val="BodyText"/>
      </w:pPr>
      <w:r>
        <w:t xml:space="preserve">My long-term vision extends beyond individual performances. I seek to establish a sustainable training platform for emerging actors in Dar es Salaam, funded through partnerships with institutions like the Tanzania Film School and supported by grants from the African Arts Development Fund. This academy would teach acting methodologies rooted in Tanzanian contexts—using local literature, oral histories, and contemporary social issues as curricula. As an Actor who has witnessed how stories heal trauma (e.g., during post-election community dialogues in Dar es Salaam), I believe theater can be a tool for social transformation. My Statement of Purpose thus becomes a promise: to build not just my career, but Tanzania’s artistic future.</w:t>
      </w:r>
    </w:p>
    <w:p>
      <w:pPr>
        <w:pStyle w:val="BodyText"/>
      </w:pPr>
      <w:r>
        <w:t xml:space="preserve">Finally, I acknowledge that acting in Dar es Salaam demands humility. It requires listening more than speaking—to the elders in Mwanakwale who share folktales, to the youth in Kariakoo who rap about urban life, to the fishermen of Msafu whose stories embody resilience. As a candidate for Tanzania’s artistic renaissance, I do not come with preconceived notions but with an open heart and a willingness to learn from this city’s infinite wisdom. The path of an Actor in Tanzania is not one of individual stardom; it is a communal journey toward collective storytelling.</w:t>
      </w:r>
    </w:p>
    <w:p>
      <w:pPr>
        <w:pStyle w:val="BodyText"/>
      </w:pPr>
      <w:r>
        <w:t xml:space="preserve">In closing, Dar es Salaam’s call resonates deeper than any audition room. It is the heartbeat of East Africa’s creative soul—a city where every street corner holds a script waiting to be lived. As I submit this Statement of Purpose, I do so not as a visitor seeking opportunity, but as an Actor ready to become part of Dar es Salaam’s enduring narrative. My journey begins here, with my feet on Tanzanian soil and my voice attuned to the city’s rhythm. This is where authentic art is made. This is where I belo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Dar es Salaam, Tanzania</dc:title>
  <dc:creator/>
  <dc:language>en</dc:language>
  <cp:keywords/>
  <dcterms:created xsi:type="dcterms:W3CDTF">2026-07-23T10:46:02Z</dcterms:created>
  <dcterms:modified xsi:type="dcterms:W3CDTF">2026-07-23T10:46:02Z</dcterms:modified>
</cp:coreProperties>
</file>

<file path=docProps/custom.xml><?xml version="1.0" encoding="utf-8"?>
<Properties xmlns="http://schemas.openxmlformats.org/officeDocument/2006/custom-properties" xmlns:vt="http://schemas.openxmlformats.org/officeDocument/2006/docPropsVTypes"/>
</file>